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07DC" w:rsidRDefault="00BE07DC" w:rsidP="00BE07DC">
      <w:pPr>
        <w:pStyle w:val="Heading2"/>
        <w:spacing w:line="360" w:lineRule="auto"/>
        <w:ind w:left="360" w:hanging="360"/>
        <w:jc w:val="both"/>
        <w:rPr>
          <w:sz w:val="32"/>
          <w:szCs w:val="32"/>
        </w:rPr>
      </w:pPr>
      <w:r>
        <w:rPr>
          <w:b w:val="0"/>
          <w:bCs w:val="0"/>
          <w:noProof/>
          <w:sz w:val="32"/>
          <w:szCs w:val="32"/>
          <w:lang w:val="bg-BG" w:eastAsia="bg-BG"/>
        </w:rPr>
        <w:drawing>
          <wp:inline distT="0" distB="0" distL="0" distR="0">
            <wp:extent cx="6645910" cy="3738324"/>
            <wp:effectExtent l="19050" t="0" r="2540" b="0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7383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18A0" w:rsidRDefault="005B18A0" w:rsidP="005B18A0">
      <w:pPr>
        <w:pStyle w:val="Heading2"/>
        <w:spacing w:line="360" w:lineRule="auto"/>
        <w:ind w:left="360" w:hanging="360"/>
        <w:jc w:val="both"/>
      </w:pPr>
      <w:r w:rsidRPr="00046B27">
        <w:rPr>
          <w:sz w:val="32"/>
          <w:szCs w:val="32"/>
        </w:rPr>
        <w:t>Input</w:t>
      </w:r>
    </w:p>
    <w:p w:rsidR="005B18A0" w:rsidRPr="00A27378" w:rsidRDefault="005B18A0" w:rsidP="005B18A0">
      <w:pPr>
        <w:numPr>
          <w:ilvl w:val="0"/>
          <w:numId w:val="2"/>
        </w:numPr>
        <w:spacing w:before="80" w:after="120" w:line="276" w:lineRule="auto"/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t>:</w:t>
      </w:r>
    </w:p>
    <w:p w:rsidR="005B18A0" w:rsidRPr="003E1D56" w:rsidRDefault="005B18A0" w:rsidP="005B18A0">
      <w:pPr>
        <w:numPr>
          <w:ilvl w:val="1"/>
          <w:numId w:val="2"/>
        </w:numPr>
        <w:spacing w:before="80" w:after="120" w:line="276" w:lineRule="auto"/>
        <w:contextualSpacing/>
      </w:pPr>
      <w:r>
        <w:rPr>
          <w:rFonts w:ascii="Consolas" w:hAnsi="Consolas"/>
          <w:b/>
          <w:lang w:val="en-US"/>
        </w:rPr>
        <w:t>"EndDay</w:t>
      </w:r>
      <w:r w:rsidRPr="0057381E">
        <w:rPr>
          <w:b/>
          <w:noProof/>
        </w:rPr>
        <w:t>"</w:t>
      </w:r>
    </w:p>
    <w:p w:rsidR="005B18A0" w:rsidRPr="00C824C7" w:rsidRDefault="005B18A0" w:rsidP="005B18A0">
      <w:pPr>
        <w:numPr>
          <w:ilvl w:val="1"/>
          <w:numId w:val="2"/>
        </w:numPr>
        <w:spacing w:before="80" w:after="120" w:line="276" w:lineRule="auto"/>
        <w:contextualSpacing/>
      </w:pPr>
      <w:r>
        <w:rPr>
          <w:rFonts w:ascii="Consolas" w:hAnsi="Consolas"/>
          <w:b/>
        </w:rPr>
        <w:t>"</w:t>
      </w:r>
      <w:r w:rsidRPr="002862EA">
        <w:rPr>
          <w:rFonts w:ascii="Consolas" w:hAnsi="Consolas"/>
          <w:b/>
          <w:lang w:val="en-US"/>
        </w:rPr>
        <w:t>Add</w:t>
      </w:r>
      <w:r>
        <w:rPr>
          <w:rFonts w:ascii="Consolas" w:hAnsi="Consolas"/>
          <w:b/>
          <w:lang w:val="en-US"/>
        </w:rPr>
        <w:t xml:space="preserve">: </w:t>
      </w:r>
      <w:r w:rsidRPr="002862EA">
        <w:rPr>
          <w:rFonts w:ascii="Consolas" w:hAnsi="Consolas"/>
          <w:b/>
          <w:lang w:val="en-US"/>
        </w:rPr>
        <w:t>{animal</w:t>
      </w:r>
      <w:r>
        <w:rPr>
          <w:rFonts w:ascii="Consolas" w:hAnsi="Consolas"/>
          <w:b/>
          <w:lang w:val="en-US"/>
        </w:rPr>
        <w:t>_n</w:t>
      </w:r>
      <w:r w:rsidRPr="002862EA">
        <w:rPr>
          <w:rFonts w:ascii="Consolas" w:hAnsi="Consolas"/>
          <w:b/>
          <w:lang w:val="en-US"/>
        </w:rPr>
        <w:t>ame}</w:t>
      </w:r>
      <w:r>
        <w:rPr>
          <w:rFonts w:ascii="Consolas" w:hAnsi="Consolas"/>
          <w:b/>
          <w:lang w:val="en-US"/>
        </w:rPr>
        <w:t>-</w:t>
      </w:r>
      <w:r w:rsidRPr="002862EA">
        <w:rPr>
          <w:rFonts w:ascii="Consolas" w:hAnsi="Consolas"/>
          <w:b/>
          <w:lang w:val="en-US"/>
        </w:rPr>
        <w:t>{</w:t>
      </w:r>
      <w:r>
        <w:rPr>
          <w:rFonts w:ascii="Consolas" w:hAnsi="Consolas"/>
          <w:b/>
          <w:lang w:val="en-US"/>
        </w:rPr>
        <w:t>needed_food_quantity</w:t>
      </w:r>
      <w:r w:rsidRPr="002862EA">
        <w:rPr>
          <w:rFonts w:ascii="Consolas" w:hAnsi="Consolas"/>
          <w:b/>
          <w:lang w:val="en-US"/>
        </w:rPr>
        <w:t>}</w:t>
      </w:r>
      <w:r>
        <w:rPr>
          <w:rFonts w:ascii="Consolas" w:hAnsi="Consolas"/>
          <w:b/>
          <w:lang w:val="en-US"/>
        </w:rPr>
        <w:t>-{area}</w:t>
      </w:r>
      <w:r w:rsidRPr="0057381E">
        <w:rPr>
          <w:rFonts w:ascii="Consolas" w:hAnsi="Consolas"/>
          <w:b/>
          <w:noProof/>
        </w:rPr>
        <w:t>"</w:t>
      </w:r>
    </w:p>
    <w:p w:rsidR="005B18A0" w:rsidRPr="006861C0" w:rsidRDefault="005B18A0" w:rsidP="005B18A0">
      <w:pPr>
        <w:numPr>
          <w:ilvl w:val="1"/>
          <w:numId w:val="2"/>
        </w:numPr>
        <w:spacing w:before="80" w:after="120" w:line="276" w:lineRule="auto"/>
        <w:contextualSpacing/>
      </w:pPr>
      <w:r>
        <w:rPr>
          <w:rFonts w:ascii="Consolas" w:hAnsi="Consolas"/>
          <w:b/>
          <w:noProof/>
        </w:rPr>
        <w:t>"</w:t>
      </w:r>
      <w:r>
        <w:rPr>
          <w:rFonts w:ascii="Consolas" w:hAnsi="Consolas" w:cstheme="majorHAnsi"/>
          <w:b/>
          <w:lang w:val="en-US"/>
        </w:rPr>
        <w:t xml:space="preserve">Feed: </w:t>
      </w:r>
      <w:r w:rsidRPr="00CC4436">
        <w:rPr>
          <w:rFonts w:ascii="Consolas" w:hAnsi="Consolas" w:cstheme="majorHAnsi"/>
          <w:b/>
          <w:lang w:val="en-US"/>
        </w:rPr>
        <w:t>{animalName}</w:t>
      </w:r>
      <w:r>
        <w:rPr>
          <w:rFonts w:ascii="Consolas" w:hAnsi="Consolas" w:cstheme="majorHAnsi"/>
          <w:b/>
          <w:lang w:val="en-US"/>
        </w:rPr>
        <w:t>-</w:t>
      </w:r>
      <w:r w:rsidRPr="00CC4436">
        <w:rPr>
          <w:rFonts w:ascii="Consolas" w:hAnsi="Consolas" w:cstheme="majorHAnsi"/>
          <w:b/>
          <w:lang w:val="en-US"/>
        </w:rPr>
        <w:t>{</w:t>
      </w:r>
      <w:r>
        <w:rPr>
          <w:rFonts w:ascii="Consolas" w:hAnsi="Consolas" w:cstheme="majorHAnsi"/>
          <w:b/>
          <w:lang w:val="en-US"/>
        </w:rPr>
        <w:t>food</w:t>
      </w:r>
      <w:r w:rsidRPr="00CC4436">
        <w:rPr>
          <w:rFonts w:ascii="Consolas" w:hAnsi="Consolas" w:cstheme="majorHAnsi"/>
          <w:b/>
          <w:lang w:val="en-US"/>
        </w:rPr>
        <w:t>}</w:t>
      </w:r>
      <w:r>
        <w:rPr>
          <w:rFonts w:ascii="Consolas" w:hAnsi="Consolas"/>
          <w:b/>
          <w:noProof/>
        </w:rPr>
        <w:t>"</w:t>
      </w:r>
    </w:p>
    <w:p w:rsidR="005B18A0" w:rsidRPr="00A27378" w:rsidRDefault="005B18A0" w:rsidP="005B18A0">
      <w:pPr>
        <w:pStyle w:val="Heading2"/>
        <w:spacing w:line="360" w:lineRule="auto"/>
        <w:ind w:left="360" w:hanging="360"/>
        <w:jc w:val="both"/>
      </w:pPr>
      <w:r w:rsidRPr="00046B27">
        <w:rPr>
          <w:sz w:val="32"/>
          <w:szCs w:val="32"/>
        </w:rPr>
        <w:t>Output</w:t>
      </w:r>
    </w:p>
    <w:p w:rsidR="005B18A0" w:rsidRPr="002447D1" w:rsidRDefault="005B18A0" w:rsidP="005B18A0">
      <w:pPr>
        <w:numPr>
          <w:ilvl w:val="0"/>
          <w:numId w:val="1"/>
        </w:numPr>
        <w:spacing w:before="80" w:after="120" w:line="276" w:lineRule="auto"/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t>:</w:t>
      </w:r>
    </w:p>
    <w:p w:rsidR="005B18A0" w:rsidRDefault="005B18A0" w:rsidP="005B18A0">
      <w:pPr>
        <w:pStyle w:val="ListParagraph"/>
        <w:numPr>
          <w:ilvl w:val="0"/>
          <w:numId w:val="3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5B18A0">
        <w:rPr>
          <w:rFonts w:ascii="Consolas" w:hAnsi="Consolas"/>
          <w:b/>
        </w:rPr>
        <w:t>{animalName} was successfully fed"</w:t>
      </w:r>
    </w:p>
    <w:p w:rsidR="005B18A0" w:rsidRPr="005B18A0" w:rsidRDefault="005B18A0" w:rsidP="005B18A0">
      <w:pPr>
        <w:pStyle w:val="ListParagraph"/>
        <w:numPr>
          <w:ilvl w:val="0"/>
          <w:numId w:val="3"/>
        </w:numPr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Animals:"</w:t>
      </w:r>
    </w:p>
    <w:p w:rsid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 {animal_name} -&gt; {needed_food_quantity}g"</w:t>
      </w:r>
    </w:p>
    <w:p w:rsidR="005B18A0" w:rsidRPr="005B18A0" w:rsidRDefault="00046B27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>…</w:t>
      </w:r>
    </w:p>
    <w:p w:rsid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 {animal_name} -&gt; {needed_food_quantity}g"</w:t>
      </w:r>
    </w:p>
    <w:p w:rsidR="005B18A0" w:rsidRPr="005B18A0" w:rsidRDefault="005B18A0" w:rsidP="005B18A0">
      <w:pPr>
        <w:pStyle w:val="ListParagraph"/>
        <w:numPr>
          <w:ilvl w:val="0"/>
          <w:numId w:val="3"/>
        </w:numPr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Areas with hungry animals:"</w:t>
      </w:r>
    </w:p>
    <w:p w:rsid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 {area_name}: {number_of_hungry_animals}"</w:t>
      </w:r>
    </w:p>
    <w:p w:rsidR="005B18A0" w:rsidRPr="005B18A0" w:rsidRDefault="00046B27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>…</w:t>
      </w:r>
    </w:p>
    <w:p w:rsidR="005B18A0" w:rsidRP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 {area_name}: {number_of_hungry_animals}"</w:t>
      </w:r>
    </w:p>
    <w:p w:rsidR="008A0850" w:rsidRDefault="008A0850" w:rsidP="008A0850">
      <w:pPr>
        <w:pStyle w:val="Heading2"/>
      </w:pPr>
      <w:r w:rsidRPr="00046B27">
        <w:rPr>
          <w:sz w:val="32"/>
          <w:szCs w:val="32"/>
        </w:rPr>
        <w:t>Examples</w:t>
      </w:r>
    </w:p>
    <w:tbl>
      <w:tblPr>
        <w:tblW w:w="978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820"/>
        <w:gridCol w:w="4961"/>
      </w:tblGrid>
      <w:tr w:rsidR="008A0850" w:rsidTr="00052A93">
        <w:trPr>
          <w:trHeight w:val="444"/>
        </w:trPr>
        <w:tc>
          <w:tcPr>
            <w:tcW w:w="4820" w:type="dxa"/>
            <w:shd w:val="clear" w:color="auto" w:fill="D9D9D9" w:themeFill="background1" w:themeFillShade="D9"/>
          </w:tcPr>
          <w:p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8A0850" w:rsidTr="00052A93">
        <w:trPr>
          <w:trHeight w:val="2340"/>
        </w:trPr>
        <w:tc>
          <w:tcPr>
            <w:tcW w:w="4820" w:type="dxa"/>
          </w:tcPr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lastRenderedPageBreak/>
              <w:t>Add: Adam-4500-ByTheCreek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Maya-7600-WaterfallArea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Maya-1230-WaterfallArea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Jamie-2000</w:t>
            </w:r>
          </w:p>
          <w:p w:rsidR="008A0850" w:rsidRPr="0035301B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</w:tcPr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Animals: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 xml:space="preserve"> Adam -&gt; 4500g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 xml:space="preserve"> Maya -&gt; 8830g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Areas with hungry animals:</w:t>
            </w:r>
          </w:p>
          <w:p w:rsidR="00630E4D" w:rsidRPr="00630E4D" w:rsidRDefault="00AC69D8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="00630E4D" w:rsidRPr="00630E4D">
              <w:rPr>
                <w:rFonts w:ascii="Consolas" w:eastAsia="Calibri" w:hAnsi="Consolas" w:cs="Times New Roman"/>
                <w:noProof/>
              </w:rPr>
              <w:t>ByTheCreek: 1</w:t>
            </w:r>
          </w:p>
          <w:p w:rsidR="008A0850" w:rsidRPr="00AC69D8" w:rsidRDefault="00AC69D8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="00630E4D" w:rsidRPr="00630E4D">
              <w:rPr>
                <w:rFonts w:ascii="Consolas" w:eastAsia="Calibri" w:hAnsi="Consolas" w:cs="Times New Roman"/>
                <w:noProof/>
              </w:rPr>
              <w:t>WaterfallArea: 1</w:t>
            </w:r>
          </w:p>
        </w:tc>
      </w:tr>
      <w:tr w:rsidR="008A0850" w:rsidTr="00052A93">
        <w:trPr>
          <w:trHeight w:val="452"/>
        </w:trPr>
        <w:tc>
          <w:tcPr>
            <w:tcW w:w="4820" w:type="dxa"/>
            <w:shd w:val="clear" w:color="auto" w:fill="auto"/>
          </w:tcPr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Jamie-600-WaterfallArea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Maya-6570-WaterfallArea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Adam-4500-ByTheCreek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Bobbie-6570-WaterfallArea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Jamie-2000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Adam-2000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Adam-2500</w:t>
            </w:r>
          </w:p>
          <w:p w:rsidR="008A0850" w:rsidRDefault="008A0850" w:rsidP="00052A93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  <w:shd w:val="clear" w:color="auto" w:fill="auto"/>
          </w:tcPr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Jamie was successfully fed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dam was successfully fed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nimals: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 xml:space="preserve"> Maya -&gt; 6570g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 xml:space="preserve"> Bobbie -&gt; 6570g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reas with hungry animals:</w:t>
            </w:r>
          </w:p>
          <w:p w:rsidR="008A0850" w:rsidRDefault="00AC69D8" w:rsidP="00630E4D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="00630E4D" w:rsidRPr="00630E4D">
              <w:rPr>
                <w:rFonts w:ascii="Consolas" w:eastAsia="Calibri" w:hAnsi="Consolas" w:cs="Times New Roman"/>
                <w:noProof/>
                <w:lang w:val="en-US"/>
              </w:rPr>
              <w:t>WaterfallArea: 2</w:t>
            </w:r>
          </w:p>
        </w:tc>
      </w:tr>
      <w:tr w:rsidR="008A0850" w:rsidTr="00052A93">
        <w:trPr>
          <w:trHeight w:val="2340"/>
        </w:trPr>
        <w:tc>
          <w:tcPr>
            <w:tcW w:w="4820" w:type="dxa"/>
          </w:tcPr>
          <w:p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Bonie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349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</w:p>
          <w:p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Sam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543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eastAsia="Calibri" w:hAnsi="Consolas" w:cs="Times New Roman"/>
                <w:noProof/>
                <w:lang w:val="en-US"/>
              </w:rPr>
              <w:t>DeepWoodsArea</w:t>
            </w:r>
          </w:p>
          <w:p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Bonie-200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</w:p>
          <w:p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hAnsi="Consolas"/>
                <w:lang w:val="en-US"/>
              </w:rPr>
              <w:t>Add: Maya-4560-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ByTheCreek</w:t>
            </w:r>
          </w:p>
          <w:p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Maya-2390</w:t>
            </w:r>
          </w:p>
          <w:p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Bonie-3500</w:t>
            </w:r>
          </w:p>
          <w:p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Feed: Johny-3400</w:t>
            </w:r>
          </w:p>
          <w:p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hAnsi="Consolas"/>
                <w:lang w:val="en-US"/>
              </w:rPr>
              <w:t>Feed: Sam-5500</w:t>
            </w:r>
          </w:p>
          <w:p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</w:tcPr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>Sam was successfully fed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>Animals: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 xml:space="preserve"> Bonie -&gt; 190g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 xml:space="preserve"> Maya -&gt; 2170g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>Areas with hungry animals:</w:t>
            </w:r>
          </w:p>
          <w:p w:rsidR="00630E4D" w:rsidRPr="00630E4D" w:rsidRDefault="00AC69D8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r w:rsidR="00630E4D" w:rsidRPr="00630E4D">
              <w:rPr>
                <w:rFonts w:ascii="Consolas" w:hAnsi="Consolas"/>
                <w:szCs w:val="24"/>
              </w:rPr>
              <w:t>RiverArea: 1</w:t>
            </w:r>
          </w:p>
          <w:p w:rsidR="008A0850" w:rsidRPr="00E53BB7" w:rsidRDefault="00AC69D8" w:rsidP="00630E4D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r w:rsidR="00630E4D" w:rsidRPr="00630E4D">
              <w:rPr>
                <w:rFonts w:ascii="Consolas" w:hAnsi="Consolas"/>
                <w:szCs w:val="24"/>
              </w:rPr>
              <w:t>ByTheCreek: 1</w:t>
            </w:r>
          </w:p>
        </w:tc>
      </w:tr>
    </w:tbl>
    <w:p w:rsidR="008A0850" w:rsidRDefault="008A0850" w:rsidP="008A0850">
      <w:pPr>
        <w:pStyle w:val="Heading2"/>
        <w:rPr>
          <w:sz w:val="32"/>
          <w:szCs w:val="32"/>
        </w:rPr>
      </w:pPr>
      <w:r w:rsidRPr="00046B27">
        <w:rPr>
          <w:sz w:val="32"/>
          <w:szCs w:val="32"/>
        </w:rPr>
        <w:t xml:space="preserve">JS </w:t>
      </w:r>
      <w:r w:rsidR="00046B27" w:rsidRPr="00046B27">
        <w:rPr>
          <w:sz w:val="32"/>
          <w:szCs w:val="32"/>
        </w:rPr>
        <w:t>Examples</w:t>
      </w:r>
    </w:p>
    <w:p w:rsidR="00BE67FB" w:rsidRPr="00BE67FB" w:rsidRDefault="00BE67FB" w:rsidP="00BE67FB">
      <w:pPr>
        <w:rPr>
          <w:lang w:val="en-US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>The input will be provided as an array of strings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tbl>
      <w:tblPr>
        <w:tblW w:w="978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4820"/>
        <w:gridCol w:w="4961"/>
      </w:tblGrid>
      <w:tr w:rsidR="008A0850" w:rsidTr="00052A93">
        <w:trPr>
          <w:trHeight w:val="444"/>
        </w:trPr>
        <w:tc>
          <w:tcPr>
            <w:tcW w:w="4820" w:type="dxa"/>
            <w:shd w:val="clear" w:color="auto" w:fill="D9D9D9" w:themeFill="background1" w:themeFillShade="D9"/>
          </w:tcPr>
          <w:p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8A0850" w:rsidTr="00052A93">
        <w:trPr>
          <w:trHeight w:val="58"/>
        </w:trPr>
        <w:tc>
          <w:tcPr>
            <w:tcW w:w="4820" w:type="dxa"/>
          </w:tcPr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["Add: Adam-4500-ByTheCreek",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Maya-7600-WaterfallArea",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Maya-1230-WaterfallArea",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Jamie-2000",</w:t>
            </w:r>
          </w:p>
          <w:p w:rsidR="008A0850" w:rsidRPr="0035301B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</w:tcPr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Animals: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 xml:space="preserve"> Adam -&gt; 4500g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 xml:space="preserve"> Maya -&gt; 8830g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Areas with hungry animals:</w:t>
            </w:r>
          </w:p>
          <w:p w:rsidR="00630E4D" w:rsidRPr="00630E4D" w:rsidRDefault="00AC69D8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="00630E4D" w:rsidRPr="00630E4D">
              <w:rPr>
                <w:rFonts w:ascii="Consolas" w:eastAsia="Calibri" w:hAnsi="Consolas" w:cs="Times New Roman"/>
                <w:noProof/>
              </w:rPr>
              <w:t>ByTheCreek: 1</w:t>
            </w:r>
          </w:p>
          <w:p w:rsidR="008A0850" w:rsidRPr="00ED0A38" w:rsidRDefault="00AC69D8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="00630E4D" w:rsidRPr="00630E4D">
              <w:rPr>
                <w:rFonts w:ascii="Consolas" w:eastAsia="Calibri" w:hAnsi="Consolas" w:cs="Times New Roman"/>
                <w:noProof/>
              </w:rPr>
              <w:t>WaterfallArea: 1</w:t>
            </w:r>
          </w:p>
        </w:tc>
      </w:tr>
      <w:tr w:rsidR="008A0850" w:rsidTr="00052A93">
        <w:trPr>
          <w:trHeight w:val="452"/>
        </w:trPr>
        <w:tc>
          <w:tcPr>
            <w:tcW w:w="4820" w:type="dxa"/>
            <w:shd w:val="clear" w:color="auto" w:fill="auto"/>
          </w:tcPr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["Add: Jamie-600-WaterfallArea",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Maya-6570-WaterfallArea",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Adam-4500-ByTheCreek",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Bobbie-6570-WaterfallArea",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lastRenderedPageBreak/>
              <w:t>"Feed: Jamie-2000",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Adam-2000",</w:t>
            </w:r>
          </w:p>
          <w:p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Adam-2500",</w:t>
            </w:r>
          </w:p>
          <w:p w:rsidR="008A0850" w:rsidRDefault="008A0850" w:rsidP="00052A93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  <w:shd w:val="clear" w:color="auto" w:fill="auto"/>
          </w:tcPr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lastRenderedPageBreak/>
              <w:t>Jamie was successfully fed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dam was successfully fed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nimals: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 xml:space="preserve"> Maya -&gt; 6570g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lastRenderedPageBreak/>
              <w:t xml:space="preserve"> Bobbie -&gt; 6570g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reas with hungry animals:</w:t>
            </w:r>
          </w:p>
          <w:p w:rsidR="008A0850" w:rsidRDefault="00AC69D8" w:rsidP="00630E4D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="00630E4D" w:rsidRPr="00630E4D">
              <w:rPr>
                <w:rFonts w:ascii="Consolas" w:eastAsia="Calibri" w:hAnsi="Consolas" w:cs="Times New Roman"/>
                <w:noProof/>
                <w:lang w:val="en-US"/>
              </w:rPr>
              <w:t>WaterfallArea: 2</w:t>
            </w:r>
          </w:p>
        </w:tc>
      </w:tr>
      <w:tr w:rsidR="008A0850" w:rsidTr="00052A93">
        <w:trPr>
          <w:trHeight w:val="2340"/>
        </w:trPr>
        <w:tc>
          <w:tcPr>
            <w:tcW w:w="4820" w:type="dxa"/>
          </w:tcPr>
          <w:p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lastRenderedPageBreak/>
              <w:t>(["</w:t>
            </w: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Bonie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349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Sam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543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eastAsia="Calibri" w:hAnsi="Consolas" w:cs="Times New Roman"/>
                <w:noProof/>
                <w:lang w:val="en-US"/>
              </w:rPr>
              <w:t>DeepWoodsArea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Bonie-200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Add: Maya-4560-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ByTheCreek",</w:t>
            </w:r>
          </w:p>
          <w:p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Maya-2390",</w:t>
            </w:r>
          </w:p>
          <w:p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Bonie-3500",</w:t>
            </w:r>
          </w:p>
          <w:p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Feed: Johny-3400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Feed: Sam-5500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</w:tcPr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>Sam was successfully fed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>Animals: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 xml:space="preserve"> Bonie -&gt; 190g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 xml:space="preserve"> Maya -&gt; 2170g</w:t>
            </w:r>
          </w:p>
          <w:p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>Areas with hungry animals:</w:t>
            </w:r>
          </w:p>
          <w:p w:rsidR="00630E4D" w:rsidRPr="00630E4D" w:rsidRDefault="00AC69D8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r w:rsidR="00630E4D" w:rsidRPr="00630E4D">
              <w:rPr>
                <w:rFonts w:ascii="Consolas" w:hAnsi="Consolas"/>
                <w:szCs w:val="24"/>
              </w:rPr>
              <w:t>RiverArea: 1</w:t>
            </w:r>
          </w:p>
          <w:p w:rsidR="008A0850" w:rsidRPr="00E53BB7" w:rsidRDefault="00AC69D8" w:rsidP="00630E4D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r w:rsidR="00630E4D" w:rsidRPr="00630E4D">
              <w:rPr>
                <w:rFonts w:ascii="Consolas" w:hAnsi="Consolas"/>
                <w:szCs w:val="24"/>
              </w:rPr>
              <w:t>ByTheCreek: 1</w:t>
            </w:r>
          </w:p>
        </w:tc>
      </w:tr>
    </w:tbl>
    <w:p w:rsidR="00DC03AC" w:rsidRDefault="00DC03AC"/>
    <w:sectPr w:rsidR="00DC03AC" w:rsidSect="00BC1743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D3B36" w:rsidRDefault="00DD3B36">
      <w:pPr>
        <w:spacing w:after="0" w:line="240" w:lineRule="auto"/>
      </w:pPr>
      <w:r>
        <w:separator/>
      </w:r>
    </w:p>
  </w:endnote>
  <w:endnote w:type="continuationSeparator" w:id="0">
    <w:p w:rsidR="00DD3B36" w:rsidRDefault="00DD3B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765C" w:rsidRDefault="00392280" w:rsidP="0058765C">
    <w:pPr>
      <w:pStyle w:val="Footer"/>
    </w:pPr>
    <w:r w:rsidRPr="00392280">
      <w:rPr>
        <w:noProof/>
        <w:lang w:val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:rsidR="0058765C" w:rsidRPr="002C539D" w:rsidRDefault="008A0850" w:rsidP="0058765C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Pr="00392280">
      <w:rPr>
        <w:noProof/>
        <w:lang w:val="en-US"/>
      </w:rPr>
      <w:pict>
        <v:shape id="Text Box 16" o:spid="_x0000_s2051" type="#_x0000_t202" style="position:absolute;margin-left:109pt;margin-top:7pt;width:411.4pt;height:40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:rsidR="0058765C" w:rsidRPr="002C539D" w:rsidRDefault="008A0850" w:rsidP="0058765C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:rsidR="0058765C" w:rsidRPr="00596AA5" w:rsidRDefault="008A0850" w:rsidP="0058765C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3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3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31"/>
                              </pic:cNvPr>
                              <pic:cNvPicPr/>
                            </pic:nvPicPr>
                            <pic:blipFill>
                              <a:blip r:embed="rId3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3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33"/>
                              </pic:cNvPr>
                              <pic:cNvPicPr/>
                            </pic:nvPicPr>
                            <pic:blipFill>
                              <a:blip r:embed="rId3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3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3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36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3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3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3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39"/>
                              </pic:cNvPr>
                              <pic:cNvPicPr/>
                            </pic:nvPicPr>
                            <pic:blipFill>
                              <a:blip r:embed="rId4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8A0850">
      <w:rPr>
        <w:noProof/>
        <w:lang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392280">
      <w:rPr>
        <w:noProof/>
        <w:lang w:val="en-US"/>
      </w:rPr>
      <w:pict>
        <v:line id="Straight Connector 19" o:spid="_x0000_s2050" style="position:absolute;flip:y;z-index:251659264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<v:stroke joinstyle="miter" endcap="round"/>
        </v:line>
      </w:pict>
    </w:r>
    <w:r w:rsidRPr="00392280">
      <w:rPr>
        <w:noProof/>
        <w:lang w:val="en-US"/>
      </w:rPr>
      <w:pict>
        <v:shape id="Text Box 4" o:spid="_x0000_s2049" type="#_x0000_t202" style="position:absolute;margin-left:444.65pt;margin-top:26.95pt;width:70.9pt;height:15.9pt;z-index:251662336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:rsidR="0058765C" w:rsidRPr="00596AA5" w:rsidRDefault="008A0850" w:rsidP="0058765C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39228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392280" w:rsidRPr="00596AA5">
                  <w:rPr>
                    <w:sz w:val="18"/>
                    <w:szCs w:val="18"/>
                  </w:rPr>
                  <w:fldChar w:fldCharType="separate"/>
                </w:r>
                <w:r w:rsidR="00BE07DC">
                  <w:rPr>
                    <w:noProof/>
                    <w:sz w:val="18"/>
                    <w:szCs w:val="18"/>
                  </w:rPr>
                  <w:t>1</w:t>
                </w:r>
                <w:r w:rsidR="0039228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BE07DC">
                    <w:rPr>
                      <w:noProof/>
                      <w:sz w:val="18"/>
                      <w:szCs w:val="18"/>
                    </w:rPr>
                    <w:t>3</w:t>
                  </w:r>
                </w:fldSimple>
              </w:p>
            </w:txbxContent>
          </v:textbox>
        </v:shape>
      </w:pict>
    </w:r>
  </w:p>
  <w:p w:rsidR="00C27652" w:rsidRPr="003B6397" w:rsidRDefault="00DD3B36" w:rsidP="00C27652">
    <w:pPr>
      <w:pStyle w:val="Footer"/>
    </w:pPr>
  </w:p>
  <w:p w:rsidR="00C27652" w:rsidRDefault="00DD3B3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D3B36" w:rsidRDefault="00DD3B36">
      <w:pPr>
        <w:spacing w:after="0" w:line="240" w:lineRule="auto"/>
      </w:pPr>
      <w:r>
        <w:separator/>
      </w:r>
    </w:p>
  </w:footnote>
  <w:footnote w:type="continuationSeparator" w:id="0">
    <w:p w:rsidR="00DD3B36" w:rsidRDefault="00DD3B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805D57"/>
    <w:multiLevelType w:val="hybridMultilevel"/>
    <w:tmpl w:val="4160652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zA3NTMwMLGwNLK0NDBU0lEKTi0uzszPAykwrAUA9cWWECwAAAA="/>
  </w:docVars>
  <w:rsids>
    <w:rsidRoot w:val="00E91ADC"/>
    <w:rsid w:val="00004AB7"/>
    <w:rsid w:val="00046B27"/>
    <w:rsid w:val="000B22EC"/>
    <w:rsid w:val="00392280"/>
    <w:rsid w:val="003A44E5"/>
    <w:rsid w:val="00423AFF"/>
    <w:rsid w:val="005B18A0"/>
    <w:rsid w:val="00630E4D"/>
    <w:rsid w:val="00775FA1"/>
    <w:rsid w:val="008A0850"/>
    <w:rsid w:val="00AC69D8"/>
    <w:rsid w:val="00BE07DC"/>
    <w:rsid w:val="00BE67FB"/>
    <w:rsid w:val="00C8076F"/>
    <w:rsid w:val="00D25089"/>
    <w:rsid w:val="00DC03AC"/>
    <w:rsid w:val="00DD3B36"/>
    <w:rsid w:val="00E23167"/>
    <w:rsid w:val="00E911A5"/>
    <w:rsid w:val="00E91ADC"/>
    <w:rsid w:val="00FD44D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0850"/>
    <w:rPr>
      <w:lang w:val="bg-BG"/>
    </w:rPr>
  </w:style>
  <w:style w:type="paragraph" w:styleId="Heading2">
    <w:name w:val="heading 2"/>
    <w:basedOn w:val="Normal"/>
    <w:next w:val="Normal"/>
    <w:link w:val="Heading2Char"/>
    <w:uiPriority w:val="9"/>
    <w:qFormat/>
    <w:rsid w:val="008A0850"/>
    <w:pPr>
      <w:keepNext/>
      <w:keepLines/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qFormat/>
    <w:rsid w:val="008A0850"/>
    <w:rPr>
      <w:rFonts w:eastAsiaTheme="majorEastAsia" w:cstheme="majorBidi"/>
      <w:b/>
      <w:bCs/>
      <w:color w:val="7C380A"/>
      <w:sz w:val="36"/>
      <w:szCs w:val="36"/>
    </w:rPr>
  </w:style>
  <w:style w:type="paragraph" w:styleId="Footer">
    <w:name w:val="footer"/>
    <w:basedOn w:val="Normal"/>
    <w:link w:val="FooterChar"/>
    <w:uiPriority w:val="99"/>
    <w:unhideWhenUsed/>
    <w:rsid w:val="008A0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850"/>
    <w:rPr>
      <w:lang w:val="bg-BG"/>
    </w:rPr>
  </w:style>
  <w:style w:type="character" w:styleId="Hyperlink">
    <w:name w:val="Hyperlink"/>
    <w:basedOn w:val="DefaultParagraphFont"/>
    <w:uiPriority w:val="99"/>
    <w:unhideWhenUsed/>
    <w:rsid w:val="008A0850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5B18A0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5B18A0"/>
  </w:style>
  <w:style w:type="character" w:customStyle="1" w:styleId="normaltextrun">
    <w:name w:val="normaltextrun"/>
    <w:basedOn w:val="DefaultParagraphFont"/>
    <w:rsid w:val="00BE67FB"/>
  </w:style>
  <w:style w:type="character" w:customStyle="1" w:styleId="eop">
    <w:name w:val="eop"/>
    <w:basedOn w:val="DefaultParagraphFont"/>
    <w:rsid w:val="00BE67FB"/>
  </w:style>
  <w:style w:type="paragraph" w:styleId="BalloonText">
    <w:name w:val="Balloon Text"/>
    <w:basedOn w:val="Normal"/>
    <w:link w:val="BalloonTextChar"/>
    <w:uiPriority w:val="99"/>
    <w:semiHidden/>
    <w:unhideWhenUsed/>
    <w:rsid w:val="00BE07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7DC"/>
    <w:rPr>
      <w:rFonts w:ascii="Tahoma" w:hAnsi="Tahoma" w:cs="Tahoma"/>
      <w:sz w:val="16"/>
      <w:szCs w:val="16"/>
      <w:lang w:val="bg-BG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34" Type="http://schemas.openxmlformats.org/officeDocument/2006/relationships/image" Target="media/image7.png"/><Relationship Id="rId7" Type="http://schemas.openxmlformats.org/officeDocument/2006/relationships/image" Target="media/image4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.png"/><Relationship Id="rId5" Type="http://schemas.openxmlformats.org/officeDocument/2006/relationships/image" Target="media/image3.png"/><Relationship Id="rId36" Type="http://schemas.openxmlformats.org/officeDocument/2006/relationships/image" Target="media/image8.png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1</Words>
  <Characters>1890</Characters>
  <Application>Microsoft Office Word</Application>
  <DocSecurity>0</DocSecurity>
  <Lines>15</Lines>
  <Paragraphs>4</Paragraphs>
  <ScaleCrop>false</ScaleCrop>
  <Company/>
  <LinksUpToDate>false</LinksUpToDate>
  <CharactersWithSpaces>22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ana</dc:creator>
  <cp:lastModifiedBy>User</cp:lastModifiedBy>
  <cp:revision>2</cp:revision>
  <dcterms:created xsi:type="dcterms:W3CDTF">2023-04-02T08:24:00Z</dcterms:created>
  <dcterms:modified xsi:type="dcterms:W3CDTF">2023-04-02T08:24:00Z</dcterms:modified>
</cp:coreProperties>
</file>